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5D55C1" w14:textId="5E929131" w:rsidR="004C627C" w:rsidRDefault="00422BE0" w:rsidP="004C627C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ND </w:t>
      </w:r>
      <w:r w:rsidR="00924247">
        <w:rPr>
          <w:rFonts w:ascii="Arial" w:hAnsi="Arial" w:cs="Arial"/>
          <w:b/>
          <w:sz w:val="20"/>
          <w:szCs w:val="20"/>
        </w:rPr>
        <w:t>Verification Tracker</w:t>
      </w:r>
      <w:r w:rsidR="00924247">
        <w:rPr>
          <w:rFonts w:ascii="Arial" w:hAnsi="Arial" w:cs="Arial"/>
          <w:b/>
          <w:sz w:val="20"/>
          <w:szCs w:val="20"/>
        </w:rPr>
        <w:tab/>
      </w:r>
      <w:r w:rsidR="00A27983">
        <w:rPr>
          <w:rFonts w:ascii="Arial" w:hAnsi="Arial" w:cs="Arial"/>
          <w:b/>
          <w:sz w:val="20"/>
          <w:szCs w:val="20"/>
        </w:rPr>
        <w:tab/>
      </w:r>
      <w:r w:rsidR="00A27983">
        <w:rPr>
          <w:rFonts w:ascii="Arial" w:hAnsi="Arial" w:cs="Arial"/>
          <w:b/>
          <w:sz w:val="20"/>
          <w:szCs w:val="20"/>
        </w:rPr>
        <w:tab/>
      </w:r>
      <w:r w:rsidR="00A27983">
        <w:rPr>
          <w:rFonts w:ascii="Arial" w:hAnsi="Arial" w:cs="Arial"/>
          <w:b/>
          <w:sz w:val="20"/>
          <w:szCs w:val="20"/>
        </w:rPr>
        <w:tab/>
      </w:r>
      <w:r w:rsidR="00924247" w:rsidRPr="00A27983">
        <w:rPr>
          <w:rFonts w:ascii="Arial" w:hAnsi="Arial" w:cs="Arial"/>
          <w:bCs/>
          <w:sz w:val="20"/>
          <w:szCs w:val="20"/>
        </w:rPr>
        <w:t xml:space="preserve">Attach </w:t>
      </w:r>
      <w:r w:rsidR="00A27983" w:rsidRPr="00A27983">
        <w:rPr>
          <w:rFonts w:ascii="Arial" w:hAnsi="Arial" w:cs="Arial"/>
          <w:bCs/>
          <w:sz w:val="20"/>
          <w:szCs w:val="20"/>
        </w:rPr>
        <w:t>a copy of this tracker to</w:t>
      </w:r>
      <w:r w:rsidR="00924247" w:rsidRPr="00A27983">
        <w:rPr>
          <w:rFonts w:ascii="Arial" w:hAnsi="Arial" w:cs="Arial"/>
          <w:bCs/>
          <w:sz w:val="20"/>
          <w:szCs w:val="20"/>
        </w:rPr>
        <w:t xml:space="preserve"> each application for Verification</w:t>
      </w:r>
    </w:p>
    <w:p w14:paraId="3A30E528" w14:textId="77777777" w:rsidR="004C627C" w:rsidRDefault="004C627C" w:rsidP="00422BE0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0B881F43" w14:textId="030063EB" w:rsidR="004C627C" w:rsidRPr="004C627C" w:rsidRDefault="00422BE0" w:rsidP="004C627C">
      <w:pPr>
        <w:spacing w:after="0" w:line="24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Household</w:t>
      </w:r>
      <w:r w:rsidR="00DA767C" w:rsidRPr="007C6031">
        <w:rPr>
          <w:rFonts w:ascii="Arial" w:hAnsi="Arial" w:cs="Arial"/>
          <w:b/>
          <w:sz w:val="20"/>
          <w:szCs w:val="20"/>
        </w:rPr>
        <w:t xml:space="preserve"> Name:</w:t>
      </w:r>
      <w:r w:rsidR="00DA767C" w:rsidRPr="007C6031">
        <w:rPr>
          <w:rFonts w:ascii="Arial" w:hAnsi="Arial" w:cs="Arial"/>
          <w:b/>
          <w:sz w:val="20"/>
          <w:szCs w:val="20"/>
          <w:u w:val="single"/>
        </w:rPr>
        <w:tab/>
      </w:r>
      <w:r w:rsidR="00DA767C" w:rsidRPr="007C6031">
        <w:rPr>
          <w:rFonts w:ascii="Arial" w:hAnsi="Arial" w:cs="Arial"/>
          <w:b/>
          <w:sz w:val="20"/>
          <w:szCs w:val="20"/>
          <w:u w:val="single"/>
        </w:rPr>
        <w:tab/>
      </w:r>
      <w:r w:rsidR="00DA767C" w:rsidRPr="007C6031">
        <w:rPr>
          <w:rFonts w:ascii="Arial" w:hAnsi="Arial" w:cs="Arial"/>
          <w:b/>
          <w:sz w:val="20"/>
          <w:szCs w:val="20"/>
          <w:u w:val="single"/>
        </w:rPr>
        <w:tab/>
      </w:r>
      <w:r w:rsidR="004628DA">
        <w:rPr>
          <w:rFonts w:ascii="Arial" w:hAnsi="Arial" w:cs="Arial"/>
          <w:b/>
          <w:sz w:val="20"/>
          <w:szCs w:val="20"/>
          <w:u w:val="single"/>
        </w:rPr>
        <w:tab/>
      </w:r>
      <w:r>
        <w:rPr>
          <w:rFonts w:ascii="Arial" w:hAnsi="Arial" w:cs="Arial"/>
          <w:b/>
          <w:sz w:val="20"/>
          <w:szCs w:val="20"/>
        </w:rPr>
        <w:t>___________________________</w:t>
      </w:r>
      <w:r w:rsidR="002753C9">
        <w:rPr>
          <w:rFonts w:ascii="Arial" w:hAnsi="Arial" w:cs="Arial"/>
          <w:b/>
          <w:sz w:val="20"/>
          <w:szCs w:val="20"/>
        </w:rPr>
        <w:t xml:space="preserve">  School Year:</w:t>
      </w:r>
      <w:r w:rsidR="002753C9">
        <w:rPr>
          <w:rFonts w:ascii="Arial" w:hAnsi="Arial" w:cs="Arial"/>
          <w:b/>
          <w:sz w:val="20"/>
          <w:szCs w:val="20"/>
          <w:u w:val="single"/>
        </w:rPr>
        <w:tab/>
      </w:r>
      <w:r w:rsidR="002753C9">
        <w:rPr>
          <w:rFonts w:ascii="Arial" w:hAnsi="Arial" w:cs="Arial"/>
          <w:b/>
          <w:sz w:val="20"/>
          <w:szCs w:val="20"/>
          <w:u w:val="single"/>
        </w:rPr>
        <w:tab/>
      </w:r>
      <w:r w:rsidR="002753C9">
        <w:rPr>
          <w:rFonts w:ascii="Arial" w:hAnsi="Arial" w:cs="Arial"/>
          <w:b/>
          <w:sz w:val="20"/>
          <w:szCs w:val="20"/>
          <w:u w:val="single"/>
        </w:rPr>
        <w:tab/>
      </w:r>
      <w:r w:rsidR="004C627C">
        <w:rPr>
          <w:rFonts w:ascii="Arial" w:hAnsi="Arial" w:cs="Arial"/>
          <w:b/>
          <w:sz w:val="20"/>
          <w:szCs w:val="20"/>
          <w:u w:val="single"/>
        </w:rPr>
        <w:t xml:space="preserve"> </w:t>
      </w:r>
      <w:r w:rsidR="004C627C" w:rsidRPr="004C627C">
        <w:rPr>
          <w:rFonts w:ascii="Arial" w:hAnsi="Arial" w:cs="Arial"/>
          <w:bCs/>
          <w:sz w:val="20"/>
          <w:szCs w:val="20"/>
        </w:rPr>
        <w:t xml:space="preserve">Application Selected for (check one): ____ Regular Verification Process   or ____ Verification for Cause </w:t>
      </w:r>
    </w:p>
    <w:p w14:paraId="1F08360E" w14:textId="77777777" w:rsidR="00FE5719" w:rsidRDefault="00FE5719" w:rsidP="00422BE0">
      <w:pPr>
        <w:spacing w:after="0" w:line="240" w:lineRule="auto"/>
        <w:rPr>
          <w:rFonts w:ascii="Arial" w:hAnsi="Arial" w:cs="Arial"/>
          <w:bCs/>
          <w:sz w:val="20"/>
          <w:szCs w:val="20"/>
        </w:rPr>
      </w:pPr>
    </w:p>
    <w:p w14:paraId="45B67E70" w14:textId="231FB9E4" w:rsidR="006E1D8C" w:rsidRDefault="006E1D8C" w:rsidP="00FE57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Number of Students on the Application:</w:t>
      </w:r>
      <w:r w:rsidR="00FE5719">
        <w:rPr>
          <w:rFonts w:ascii="Arial" w:hAnsi="Arial" w:cs="Arial"/>
          <w:bCs/>
          <w:sz w:val="20"/>
          <w:szCs w:val="20"/>
        </w:rPr>
        <w:t xml:space="preserve">  ___</w:t>
      </w:r>
      <w:r w:rsidR="00C56F77">
        <w:rPr>
          <w:rFonts w:ascii="Arial" w:hAnsi="Arial" w:cs="Arial"/>
          <w:bCs/>
          <w:sz w:val="20"/>
          <w:szCs w:val="20"/>
        </w:rPr>
        <w:t>___</w:t>
      </w:r>
      <w:r w:rsidR="00FE5719">
        <w:rPr>
          <w:rFonts w:ascii="Arial" w:hAnsi="Arial" w:cs="Arial"/>
          <w:bCs/>
          <w:sz w:val="20"/>
          <w:szCs w:val="20"/>
        </w:rPr>
        <w:t>___</w:t>
      </w:r>
      <w:r w:rsidR="00C56F77">
        <w:rPr>
          <w:rFonts w:ascii="Arial" w:hAnsi="Arial" w:cs="Arial"/>
          <w:bCs/>
          <w:sz w:val="20"/>
          <w:szCs w:val="20"/>
        </w:rPr>
        <w:t xml:space="preserve">            Total Number of People in the Household: _________</w:t>
      </w:r>
    </w:p>
    <w:p w14:paraId="132B1E19" w14:textId="77777777" w:rsidR="00C56F77" w:rsidRDefault="00C56F77" w:rsidP="00FE57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hAnsi="Arial" w:cs="Arial"/>
          <w:bCs/>
          <w:sz w:val="20"/>
          <w:szCs w:val="20"/>
        </w:rPr>
      </w:pPr>
    </w:p>
    <w:p w14:paraId="4F105BCF" w14:textId="0D21ADAB" w:rsidR="006E1D8C" w:rsidRDefault="006E1D8C" w:rsidP="00FE57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Original </w:t>
      </w:r>
      <w:r w:rsidR="00FE5719">
        <w:rPr>
          <w:rFonts w:ascii="Arial" w:hAnsi="Arial" w:cs="Arial"/>
          <w:bCs/>
          <w:sz w:val="20"/>
          <w:szCs w:val="20"/>
        </w:rPr>
        <w:t xml:space="preserve">Approval </w:t>
      </w:r>
      <w:r>
        <w:rPr>
          <w:rFonts w:ascii="Arial" w:hAnsi="Arial" w:cs="Arial"/>
          <w:bCs/>
          <w:sz w:val="20"/>
          <w:szCs w:val="20"/>
        </w:rPr>
        <w:t>was (check one):</w:t>
      </w:r>
      <w:r w:rsidR="00FE5719">
        <w:rPr>
          <w:rFonts w:ascii="Arial" w:hAnsi="Arial" w:cs="Arial"/>
          <w:bCs/>
          <w:sz w:val="20"/>
          <w:szCs w:val="20"/>
        </w:rPr>
        <w:t xml:space="preserve">  ____ Free based on SNAP/TANF/FDPIR    _____ Free based on Foster</w:t>
      </w:r>
    </w:p>
    <w:p w14:paraId="4A5CE0E2" w14:textId="6E41FC9F" w:rsidR="00FE5719" w:rsidRPr="006E1D8C" w:rsidRDefault="00FE5719" w:rsidP="00FE57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 w:rsidR="001718D0">
        <w:rPr>
          <w:rFonts w:ascii="Arial" w:hAnsi="Arial" w:cs="Arial"/>
          <w:bCs/>
          <w:sz w:val="20"/>
          <w:szCs w:val="20"/>
        </w:rPr>
        <w:t xml:space="preserve">                   </w:t>
      </w:r>
      <w:r>
        <w:rPr>
          <w:rFonts w:ascii="Arial" w:hAnsi="Arial" w:cs="Arial"/>
          <w:bCs/>
          <w:sz w:val="20"/>
          <w:szCs w:val="20"/>
        </w:rPr>
        <w:t xml:space="preserve">____ Free based on Income         </w:t>
      </w:r>
      <w:r w:rsidR="00C56F77">
        <w:rPr>
          <w:rFonts w:ascii="Arial" w:hAnsi="Arial" w:cs="Arial"/>
          <w:bCs/>
          <w:sz w:val="20"/>
          <w:szCs w:val="20"/>
        </w:rPr>
        <w:t xml:space="preserve">             </w:t>
      </w:r>
      <w:r w:rsidR="001718D0">
        <w:rPr>
          <w:rFonts w:ascii="Arial" w:hAnsi="Arial" w:cs="Arial"/>
          <w:bCs/>
          <w:sz w:val="20"/>
          <w:szCs w:val="20"/>
        </w:rPr>
        <w:t xml:space="preserve"> </w:t>
      </w:r>
      <w:r w:rsidR="00C56F77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_____ Reduced Price Eligible</w:t>
      </w:r>
    </w:p>
    <w:p w14:paraId="646F1C2D" w14:textId="712CB81E" w:rsidR="00422BE0" w:rsidRDefault="00422BE0" w:rsidP="00422BE0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5BA05AFF" w14:textId="135F470E" w:rsidR="006E1D8C" w:rsidRDefault="00C56F77" w:rsidP="00422BE0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Step 1: Confirming Official must Review application for accuracy then sign and date the application. The Confirming official cannot be the same person as the Determining Official who made the original approval.</w:t>
      </w:r>
    </w:p>
    <w:p w14:paraId="4935A44D" w14:textId="77777777" w:rsidR="00C56F77" w:rsidRPr="00422BE0" w:rsidRDefault="00C56F77" w:rsidP="00422BE0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5AEF55E4" w14:textId="0DA03638" w:rsidR="00C56F77" w:rsidRDefault="005F463D" w:rsidP="002753C9">
      <w:pPr>
        <w:spacing w:line="240" w:lineRule="auto"/>
        <w:rPr>
          <w:rFonts w:ascii="Arial" w:hAnsi="Arial" w:cs="Arial"/>
          <w:sz w:val="20"/>
          <w:szCs w:val="20"/>
          <w:u w:val="single"/>
        </w:rPr>
      </w:pPr>
      <w:r w:rsidRPr="005F463D">
        <w:rPr>
          <w:rFonts w:ascii="Arial" w:hAnsi="Arial" w:cs="Arial"/>
          <w:sz w:val="20"/>
          <w:szCs w:val="20"/>
          <w:u w:val="single"/>
        </w:rPr>
        <w:t>R</w:t>
      </w:r>
      <w:r w:rsidR="00C56F77">
        <w:rPr>
          <w:rFonts w:ascii="Arial" w:hAnsi="Arial" w:cs="Arial"/>
          <w:sz w:val="20"/>
          <w:szCs w:val="20"/>
          <w:u w:val="single"/>
        </w:rPr>
        <w:t>esults from Confirmation review:</w:t>
      </w:r>
      <w:r w:rsidR="001718D0" w:rsidRPr="001718D0">
        <w:rPr>
          <w:rFonts w:ascii="Arial" w:hAnsi="Arial" w:cs="Arial"/>
          <w:sz w:val="20"/>
          <w:szCs w:val="20"/>
        </w:rPr>
        <w:t xml:space="preserve"> </w:t>
      </w:r>
      <w:r w:rsidR="001718D0">
        <w:rPr>
          <w:rFonts w:ascii="Arial" w:hAnsi="Arial" w:cs="Arial"/>
          <w:sz w:val="20"/>
          <w:szCs w:val="20"/>
        </w:rPr>
        <w:t xml:space="preserve">Confirming Official </w:t>
      </w:r>
      <w:proofErr w:type="gramStart"/>
      <w:r w:rsidR="001718D0">
        <w:rPr>
          <w:rFonts w:ascii="Arial" w:hAnsi="Arial" w:cs="Arial"/>
          <w:sz w:val="20"/>
          <w:szCs w:val="20"/>
        </w:rPr>
        <w:t>is:</w:t>
      </w:r>
      <w:proofErr w:type="gramEnd"/>
      <w:r w:rsidR="001718D0">
        <w:rPr>
          <w:rFonts w:ascii="Arial" w:hAnsi="Arial" w:cs="Arial"/>
          <w:sz w:val="20"/>
          <w:szCs w:val="20"/>
        </w:rPr>
        <w:t xml:space="preserve"> </w:t>
      </w:r>
      <w:r w:rsidR="001718D0" w:rsidRPr="007C6031">
        <w:rPr>
          <w:rFonts w:ascii="Arial" w:hAnsi="Arial" w:cs="Arial"/>
          <w:sz w:val="20"/>
          <w:szCs w:val="20"/>
          <w:u w:val="single"/>
        </w:rPr>
        <w:tab/>
      </w:r>
      <w:r w:rsidR="001718D0" w:rsidRPr="007C6031">
        <w:rPr>
          <w:rFonts w:ascii="Arial" w:hAnsi="Arial" w:cs="Arial"/>
          <w:sz w:val="20"/>
          <w:szCs w:val="20"/>
          <w:u w:val="single"/>
        </w:rPr>
        <w:tab/>
      </w:r>
      <w:r w:rsidR="001718D0" w:rsidRPr="007C6031">
        <w:rPr>
          <w:rFonts w:ascii="Arial" w:hAnsi="Arial" w:cs="Arial"/>
          <w:sz w:val="20"/>
          <w:szCs w:val="20"/>
          <w:u w:val="single"/>
        </w:rPr>
        <w:tab/>
      </w:r>
      <w:r w:rsidR="001718D0">
        <w:rPr>
          <w:rFonts w:ascii="Arial" w:hAnsi="Arial" w:cs="Arial"/>
          <w:sz w:val="20"/>
          <w:szCs w:val="20"/>
          <w:u w:val="single"/>
        </w:rPr>
        <w:t xml:space="preserve">              </w:t>
      </w:r>
      <w:r w:rsidR="001718D0" w:rsidRPr="007C6031">
        <w:rPr>
          <w:rFonts w:ascii="Arial" w:hAnsi="Arial" w:cs="Arial"/>
          <w:sz w:val="20"/>
          <w:szCs w:val="20"/>
        </w:rPr>
        <w:t>Date of Second Review:</w:t>
      </w:r>
      <w:r>
        <w:rPr>
          <w:rFonts w:ascii="Arial" w:hAnsi="Arial" w:cs="Arial"/>
          <w:sz w:val="20"/>
          <w:szCs w:val="20"/>
        </w:rPr>
        <w:t>___________</w:t>
      </w:r>
    </w:p>
    <w:p w14:paraId="66DB922F" w14:textId="44A39E69" w:rsidR="00C56F77" w:rsidRPr="00D06903" w:rsidRDefault="00C56F77" w:rsidP="002753C9">
      <w:pPr>
        <w:spacing w:line="240" w:lineRule="auto"/>
        <w:rPr>
          <w:rFonts w:ascii="Arial" w:hAnsi="Arial" w:cs="Arial"/>
          <w:sz w:val="20"/>
          <w:szCs w:val="20"/>
        </w:rPr>
      </w:pPr>
      <w:r w:rsidRPr="00D06903">
        <w:rPr>
          <w:rFonts w:ascii="Arial" w:hAnsi="Arial" w:cs="Arial"/>
          <w:sz w:val="20"/>
          <w:szCs w:val="20"/>
        </w:rPr>
        <w:t>_____No Change in Benefits</w:t>
      </w:r>
      <w:r w:rsidR="00D06903">
        <w:rPr>
          <w:rFonts w:ascii="Arial" w:hAnsi="Arial" w:cs="Arial"/>
          <w:sz w:val="20"/>
          <w:szCs w:val="20"/>
        </w:rPr>
        <w:t xml:space="preserve"> from the original determination. </w:t>
      </w:r>
    </w:p>
    <w:p w14:paraId="484FDDDE" w14:textId="77777777" w:rsidR="00934B19" w:rsidRDefault="00D06903" w:rsidP="00934B19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</w:t>
      </w:r>
      <w:r w:rsidRPr="00D06903">
        <w:rPr>
          <w:rFonts w:ascii="Arial" w:hAnsi="Arial" w:cs="Arial"/>
          <w:sz w:val="20"/>
          <w:szCs w:val="20"/>
        </w:rPr>
        <w:t>____</w:t>
      </w:r>
      <w:r>
        <w:rPr>
          <w:rFonts w:ascii="Arial" w:hAnsi="Arial" w:cs="Arial"/>
          <w:sz w:val="20"/>
          <w:szCs w:val="20"/>
        </w:rPr>
        <w:t xml:space="preserve">Changed from Reduced to Free. </w:t>
      </w:r>
      <w:r w:rsidRPr="00D06903">
        <w:rPr>
          <w:rFonts w:ascii="Arial" w:hAnsi="Arial" w:cs="Arial"/>
          <w:sz w:val="20"/>
          <w:szCs w:val="20"/>
        </w:rPr>
        <w:t>Notify the</w:t>
      </w:r>
      <w:r>
        <w:rPr>
          <w:rFonts w:ascii="Arial" w:hAnsi="Arial" w:cs="Arial"/>
          <w:sz w:val="20"/>
          <w:szCs w:val="20"/>
        </w:rPr>
        <w:t xml:space="preserve"> Household of the increased benefits. </w:t>
      </w:r>
    </w:p>
    <w:p w14:paraId="37CCC859" w14:textId="7BD8D427" w:rsidR="00D06903" w:rsidRDefault="00D06903" w:rsidP="00934B19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hange the eligibility status on the Benefit Issuance Document (Roster) within 3 days. Continue with verification process.</w:t>
      </w:r>
    </w:p>
    <w:p w14:paraId="766E94E9" w14:textId="77777777" w:rsidR="00934B19" w:rsidRDefault="00934B19" w:rsidP="00934B19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1BCFA83D" w14:textId="77777777" w:rsidR="00934B19" w:rsidRDefault="00D06903" w:rsidP="00934B19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_C</w:t>
      </w:r>
      <w:r w:rsidR="00934B19">
        <w:rPr>
          <w:rFonts w:ascii="Arial" w:hAnsi="Arial" w:cs="Arial"/>
          <w:sz w:val="20"/>
          <w:szCs w:val="20"/>
        </w:rPr>
        <w:t>hanged from Free to Reduced. Do not change benefits. Continue with verification process.</w:t>
      </w:r>
    </w:p>
    <w:p w14:paraId="31894E6B" w14:textId="77777777" w:rsidR="00934B19" w:rsidRDefault="00934B19" w:rsidP="00934B19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04D3437" w14:textId="565E05CD" w:rsidR="00A07EC5" w:rsidRDefault="00934B19" w:rsidP="00934B19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_Changed to Paid. Notify the Household. Record the Date that the letter was sent: _____________________</w:t>
      </w:r>
      <w:r w:rsidR="00A07EC5">
        <w:rPr>
          <w:rFonts w:ascii="Arial" w:hAnsi="Arial" w:cs="Arial"/>
          <w:sz w:val="20"/>
          <w:szCs w:val="20"/>
        </w:rPr>
        <w:t>__</w:t>
      </w:r>
      <w:r>
        <w:rPr>
          <w:rFonts w:ascii="Arial" w:hAnsi="Arial" w:cs="Arial"/>
          <w:sz w:val="20"/>
          <w:szCs w:val="20"/>
        </w:rPr>
        <w:t xml:space="preserve"> Change benefits after 10 calendar days of the </w:t>
      </w:r>
      <w:r w:rsidR="00A07EC5">
        <w:rPr>
          <w:rFonts w:ascii="Arial" w:hAnsi="Arial" w:cs="Arial"/>
          <w:sz w:val="20"/>
          <w:szCs w:val="20"/>
        </w:rPr>
        <w:t>D</w:t>
      </w:r>
      <w:r>
        <w:rPr>
          <w:rFonts w:ascii="Arial" w:hAnsi="Arial" w:cs="Arial"/>
          <w:sz w:val="20"/>
          <w:szCs w:val="20"/>
        </w:rPr>
        <w:t>ate that the letter was sent to the household.</w:t>
      </w:r>
      <w:r w:rsidR="00A07EC5">
        <w:rPr>
          <w:rFonts w:ascii="Arial" w:hAnsi="Arial" w:cs="Arial"/>
          <w:sz w:val="20"/>
          <w:szCs w:val="20"/>
        </w:rPr>
        <w:t xml:space="preserve"> </w:t>
      </w:r>
    </w:p>
    <w:p w14:paraId="36286347" w14:textId="56005213" w:rsidR="00934B19" w:rsidRDefault="005F463D" w:rsidP="00934B19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</w:t>
      </w:r>
      <w:r w:rsidR="00A07EC5">
        <w:rPr>
          <w:rFonts w:ascii="Arial" w:hAnsi="Arial" w:cs="Arial"/>
          <w:sz w:val="20"/>
          <w:szCs w:val="20"/>
        </w:rPr>
        <w:t>Record the date that the eligibility status is changed on the Benefit Issuance Document: _______________________</w:t>
      </w:r>
    </w:p>
    <w:p w14:paraId="0BE3D9C7" w14:textId="5886B2C7" w:rsidR="00A07EC5" w:rsidRDefault="00A07EC5" w:rsidP="00934B19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emove this application from verification.  Select a new application for verification and start the process again.</w:t>
      </w:r>
    </w:p>
    <w:p w14:paraId="663E442E" w14:textId="77777777" w:rsidR="00A07EC5" w:rsidRDefault="00A07EC5" w:rsidP="00934B19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41AB975B" w14:textId="23240F44" w:rsidR="00D06903" w:rsidRPr="004C627C" w:rsidRDefault="00A07EC5" w:rsidP="00934B19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4C627C">
        <w:rPr>
          <w:rFonts w:ascii="Arial" w:hAnsi="Arial" w:cs="Arial"/>
          <w:b/>
          <w:bCs/>
          <w:sz w:val="20"/>
          <w:szCs w:val="20"/>
        </w:rPr>
        <w:t xml:space="preserve">Step 2: </w:t>
      </w:r>
      <w:r w:rsidR="00934B19" w:rsidRPr="004C627C">
        <w:rPr>
          <w:rFonts w:ascii="Arial" w:hAnsi="Arial" w:cs="Arial"/>
          <w:b/>
          <w:bCs/>
          <w:sz w:val="20"/>
          <w:szCs w:val="20"/>
        </w:rPr>
        <w:t xml:space="preserve"> </w:t>
      </w:r>
      <w:r w:rsidR="004C627C" w:rsidRPr="004C627C">
        <w:rPr>
          <w:rFonts w:ascii="Arial" w:hAnsi="Arial" w:cs="Arial"/>
          <w:b/>
          <w:bCs/>
          <w:sz w:val="20"/>
          <w:szCs w:val="20"/>
        </w:rPr>
        <w:t xml:space="preserve">Send Letter to Household Selected for Verification. </w:t>
      </w:r>
      <w:r w:rsidR="00D06903" w:rsidRPr="004C627C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0DA1C77F" w14:textId="36DF4201" w:rsidR="00682E8D" w:rsidRDefault="00DA767C" w:rsidP="008A6C5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D06903">
        <w:rPr>
          <w:rFonts w:ascii="Arial" w:hAnsi="Arial" w:cs="Arial"/>
          <w:sz w:val="20"/>
          <w:szCs w:val="20"/>
        </w:rPr>
        <w:t>Date Verification Notice Sent:</w:t>
      </w:r>
      <w:r w:rsidR="004C627C">
        <w:rPr>
          <w:rFonts w:ascii="Arial" w:hAnsi="Arial" w:cs="Arial"/>
          <w:sz w:val="20"/>
          <w:szCs w:val="20"/>
        </w:rPr>
        <w:t xml:space="preserve"> ___________________</w:t>
      </w:r>
      <w:r w:rsidR="00FB7831" w:rsidRPr="00D06903">
        <w:rPr>
          <w:rFonts w:ascii="Arial" w:hAnsi="Arial" w:cs="Arial"/>
          <w:sz w:val="20"/>
          <w:szCs w:val="20"/>
        </w:rPr>
        <w:t xml:space="preserve">  </w:t>
      </w:r>
      <w:r w:rsidR="00D46480" w:rsidRPr="00D06903">
        <w:rPr>
          <w:rFonts w:ascii="Arial" w:hAnsi="Arial" w:cs="Arial"/>
          <w:sz w:val="20"/>
          <w:szCs w:val="20"/>
        </w:rPr>
        <w:t xml:space="preserve">Date </w:t>
      </w:r>
      <w:r w:rsidR="00D23B35" w:rsidRPr="00D06903">
        <w:rPr>
          <w:rFonts w:ascii="Arial" w:hAnsi="Arial" w:cs="Arial"/>
          <w:sz w:val="20"/>
          <w:szCs w:val="20"/>
        </w:rPr>
        <w:t>Response D</w:t>
      </w:r>
      <w:r w:rsidRPr="00D06903">
        <w:rPr>
          <w:rFonts w:ascii="Arial" w:hAnsi="Arial" w:cs="Arial"/>
          <w:sz w:val="20"/>
          <w:szCs w:val="20"/>
        </w:rPr>
        <w:t>ue from Household</w:t>
      </w:r>
      <w:r w:rsidR="005F463D">
        <w:rPr>
          <w:rFonts w:ascii="Arial" w:hAnsi="Arial" w:cs="Arial"/>
          <w:sz w:val="20"/>
          <w:szCs w:val="20"/>
        </w:rPr>
        <w:t>*</w:t>
      </w:r>
      <w:r w:rsidRPr="00D06903">
        <w:rPr>
          <w:rFonts w:ascii="Arial" w:hAnsi="Arial" w:cs="Arial"/>
          <w:sz w:val="20"/>
          <w:szCs w:val="20"/>
        </w:rPr>
        <w:t>:</w:t>
      </w:r>
      <w:r w:rsidR="004C627C">
        <w:rPr>
          <w:rFonts w:ascii="Arial" w:hAnsi="Arial" w:cs="Arial"/>
          <w:sz w:val="20"/>
          <w:szCs w:val="20"/>
        </w:rPr>
        <w:t>_____________________</w:t>
      </w:r>
    </w:p>
    <w:p w14:paraId="69A25215" w14:textId="77777777" w:rsidR="008A6C5C" w:rsidRDefault="00682E8D" w:rsidP="008A6C5C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*If no response </w:t>
      </w:r>
      <w:r w:rsidR="005F463D">
        <w:rPr>
          <w:rFonts w:ascii="Arial" w:hAnsi="Arial" w:cs="Arial"/>
          <w:sz w:val="20"/>
          <w:szCs w:val="20"/>
        </w:rPr>
        <w:t>from</w:t>
      </w:r>
      <w:r>
        <w:rPr>
          <w:rFonts w:ascii="Arial" w:hAnsi="Arial" w:cs="Arial"/>
          <w:sz w:val="20"/>
          <w:szCs w:val="20"/>
        </w:rPr>
        <w:t xml:space="preserve"> household by due date, document the follow-up made either by letter, </w:t>
      </w:r>
      <w:proofErr w:type="gramStart"/>
      <w:r>
        <w:rPr>
          <w:rFonts w:ascii="Arial" w:hAnsi="Arial" w:cs="Arial"/>
          <w:sz w:val="20"/>
          <w:szCs w:val="20"/>
        </w:rPr>
        <w:t>email</w:t>
      </w:r>
      <w:proofErr w:type="gramEnd"/>
      <w:r>
        <w:rPr>
          <w:rFonts w:ascii="Arial" w:hAnsi="Arial" w:cs="Arial"/>
          <w:sz w:val="20"/>
          <w:szCs w:val="20"/>
        </w:rPr>
        <w:t xml:space="preserve"> or phone call.</w:t>
      </w:r>
      <w:r w:rsidR="008A6C5C">
        <w:rPr>
          <w:rFonts w:ascii="Arial" w:hAnsi="Arial" w:cs="Arial"/>
          <w:sz w:val="20"/>
          <w:szCs w:val="20"/>
        </w:rPr>
        <w:t xml:space="preserve"> </w:t>
      </w:r>
    </w:p>
    <w:p w14:paraId="592A1505" w14:textId="2AAF223E" w:rsidR="00682E8D" w:rsidRDefault="008A6C5C" w:rsidP="00682E8D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Follow-up is not required, but strongly encouraged.</w:t>
      </w:r>
    </w:p>
    <w:p w14:paraId="64DCCCA0" w14:textId="36FE58CF" w:rsidR="00682E8D" w:rsidRDefault="00682E8D" w:rsidP="00682E8D">
      <w:pPr>
        <w:spacing w:after="0" w:line="240" w:lineRule="auto"/>
        <w:ind w:firstLine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</w:t>
      </w:r>
      <w:r w:rsidR="00DA767C" w:rsidRPr="00D06903">
        <w:rPr>
          <w:rFonts w:ascii="Arial" w:hAnsi="Arial" w:cs="Arial"/>
          <w:sz w:val="20"/>
          <w:szCs w:val="20"/>
        </w:rPr>
        <w:t xml:space="preserve">Date Second Notice </w:t>
      </w:r>
      <w:r>
        <w:rPr>
          <w:rFonts w:ascii="Arial" w:hAnsi="Arial" w:cs="Arial"/>
          <w:sz w:val="20"/>
          <w:szCs w:val="20"/>
        </w:rPr>
        <w:t>Made</w:t>
      </w:r>
      <w:r w:rsidR="00DA767C" w:rsidRPr="00D06903">
        <w:rPr>
          <w:rFonts w:ascii="Arial" w:hAnsi="Arial" w:cs="Arial"/>
          <w:sz w:val="20"/>
          <w:szCs w:val="20"/>
        </w:rPr>
        <w:t xml:space="preserve"> (or N/</w:t>
      </w:r>
      <w:r w:rsidR="004C627C">
        <w:rPr>
          <w:rFonts w:ascii="Arial" w:hAnsi="Arial" w:cs="Arial"/>
          <w:sz w:val="20"/>
          <w:szCs w:val="20"/>
        </w:rPr>
        <w:t>A): ____________</w:t>
      </w:r>
      <w:r>
        <w:rPr>
          <w:rFonts w:ascii="Arial" w:hAnsi="Arial" w:cs="Arial"/>
          <w:sz w:val="20"/>
          <w:szCs w:val="20"/>
        </w:rPr>
        <w:t xml:space="preserve"> Signature of Follow-up Official:_____________________</w:t>
      </w:r>
    </w:p>
    <w:p w14:paraId="3F768761" w14:textId="5870FA29" w:rsidR="002753C9" w:rsidRPr="00D06903" w:rsidRDefault="0032648B" w:rsidP="002753C9">
      <w:pPr>
        <w:spacing w:line="240" w:lineRule="auto"/>
        <w:rPr>
          <w:rFonts w:ascii="Arial" w:hAnsi="Arial" w:cs="Arial"/>
          <w:sz w:val="20"/>
          <w:szCs w:val="20"/>
        </w:rPr>
      </w:pPr>
      <w:r w:rsidRPr="00D06903">
        <w:rPr>
          <w:rFonts w:ascii="Arial" w:hAnsi="Arial" w:cs="Arial"/>
          <w:sz w:val="20"/>
          <w:szCs w:val="20"/>
        </w:rPr>
        <w:t>Date Documentation is Received from Household: _________</w:t>
      </w:r>
      <w:r w:rsidR="008A6C5C">
        <w:rPr>
          <w:rFonts w:ascii="Arial" w:hAnsi="Arial" w:cs="Arial"/>
          <w:sz w:val="20"/>
          <w:szCs w:val="20"/>
        </w:rPr>
        <w:t>_____</w:t>
      </w:r>
      <w:r w:rsidRPr="00D06903">
        <w:rPr>
          <w:rFonts w:ascii="Arial" w:hAnsi="Arial" w:cs="Arial"/>
          <w:sz w:val="20"/>
          <w:szCs w:val="20"/>
        </w:rPr>
        <w:t>___</w:t>
      </w:r>
    </w:p>
    <w:p w14:paraId="6F2AB795" w14:textId="5848E084" w:rsidR="008E01B7" w:rsidRDefault="00682E8D" w:rsidP="00883070">
      <w:pPr>
        <w:spacing w:after="12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Step 3: </w:t>
      </w:r>
      <w:r w:rsidR="008E01B7">
        <w:rPr>
          <w:rFonts w:ascii="Arial" w:hAnsi="Arial" w:cs="Arial"/>
          <w:b/>
          <w:sz w:val="20"/>
          <w:szCs w:val="20"/>
        </w:rPr>
        <w:t xml:space="preserve">Verify the application information </w:t>
      </w:r>
      <w:r w:rsidR="001718D0">
        <w:rPr>
          <w:rFonts w:ascii="Arial" w:hAnsi="Arial" w:cs="Arial"/>
          <w:b/>
          <w:sz w:val="20"/>
          <w:szCs w:val="20"/>
        </w:rPr>
        <w:t>from</w:t>
      </w:r>
      <w:r w:rsidR="008E01B7">
        <w:rPr>
          <w:rFonts w:ascii="Arial" w:hAnsi="Arial" w:cs="Arial"/>
          <w:b/>
          <w:sz w:val="20"/>
          <w:szCs w:val="20"/>
        </w:rPr>
        <w:t xml:space="preserve"> documentation </w:t>
      </w:r>
      <w:r w:rsidR="001718D0">
        <w:rPr>
          <w:rFonts w:ascii="Arial" w:hAnsi="Arial" w:cs="Arial"/>
          <w:b/>
          <w:sz w:val="20"/>
          <w:szCs w:val="20"/>
        </w:rPr>
        <w:t>sent by household</w:t>
      </w:r>
      <w:r w:rsidR="008E01B7">
        <w:rPr>
          <w:rFonts w:ascii="Arial" w:hAnsi="Arial" w:cs="Arial"/>
          <w:b/>
          <w:sz w:val="20"/>
          <w:szCs w:val="20"/>
        </w:rPr>
        <w:t xml:space="preserve">.  </w:t>
      </w:r>
    </w:p>
    <w:p w14:paraId="323097AF" w14:textId="21B998E7" w:rsidR="008E01B7" w:rsidRDefault="008E01B7" w:rsidP="008E01B7">
      <w:pPr>
        <w:spacing w:line="240" w:lineRule="auto"/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sz w:val="20"/>
          <w:szCs w:val="20"/>
        </w:rPr>
        <w:t xml:space="preserve">Verification Official is: ________________________________ The verification official can be either the same person who did the original approval, the confirming official or even a third person. Remember all information must remain confidential.             </w:t>
      </w:r>
    </w:p>
    <w:p w14:paraId="1AEC7316" w14:textId="77777777" w:rsidR="00A40DEE" w:rsidRDefault="008E01B7" w:rsidP="00883070">
      <w:pPr>
        <w:spacing w:after="12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Step 4:</w:t>
      </w:r>
      <w:r w:rsidR="00682E8D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 xml:space="preserve">Record the verification results. </w:t>
      </w:r>
      <w:r w:rsidR="00A40DEE">
        <w:rPr>
          <w:rFonts w:ascii="Arial" w:hAnsi="Arial" w:cs="Arial"/>
          <w:b/>
          <w:sz w:val="20"/>
          <w:szCs w:val="20"/>
        </w:rPr>
        <w:t xml:space="preserve">  </w:t>
      </w:r>
    </w:p>
    <w:p w14:paraId="6ED08D97" w14:textId="0E47A2A3" w:rsidR="00883070" w:rsidRPr="001718D0" w:rsidRDefault="00A40DEE" w:rsidP="00883070">
      <w:pPr>
        <w:spacing w:after="120" w:line="240" w:lineRule="auto"/>
        <w:rPr>
          <w:rFonts w:ascii="Arial" w:hAnsi="Arial" w:cs="Arial"/>
          <w:bCs/>
          <w:sz w:val="20"/>
          <w:szCs w:val="20"/>
        </w:rPr>
      </w:pPr>
      <w:r w:rsidRPr="001718D0">
        <w:rPr>
          <w:rFonts w:ascii="Arial" w:hAnsi="Arial" w:cs="Arial"/>
          <w:bCs/>
          <w:sz w:val="20"/>
          <w:szCs w:val="20"/>
        </w:rPr>
        <w:t>_____</w:t>
      </w:r>
      <w:r w:rsidR="001718D0">
        <w:rPr>
          <w:rFonts w:ascii="Arial" w:hAnsi="Arial" w:cs="Arial"/>
          <w:bCs/>
          <w:sz w:val="20"/>
          <w:szCs w:val="20"/>
        </w:rPr>
        <w:t xml:space="preserve"> </w:t>
      </w:r>
      <w:r w:rsidRPr="001718D0">
        <w:rPr>
          <w:rFonts w:ascii="Arial" w:hAnsi="Arial" w:cs="Arial"/>
          <w:bCs/>
          <w:sz w:val="20"/>
          <w:szCs w:val="20"/>
        </w:rPr>
        <w:t>No Change in benefits, Free                                _____ No Change in Benefits, Reduced</w:t>
      </w:r>
    </w:p>
    <w:p w14:paraId="538D2301" w14:textId="6D36FD9C" w:rsidR="00A40DEE" w:rsidRPr="001718D0" w:rsidRDefault="00A40DEE" w:rsidP="00883070">
      <w:pPr>
        <w:spacing w:after="120" w:line="240" w:lineRule="auto"/>
        <w:rPr>
          <w:rFonts w:ascii="Arial" w:hAnsi="Arial" w:cs="Arial"/>
          <w:bCs/>
          <w:sz w:val="20"/>
          <w:szCs w:val="20"/>
        </w:rPr>
      </w:pPr>
      <w:r w:rsidRPr="001718D0">
        <w:rPr>
          <w:rFonts w:ascii="Arial" w:hAnsi="Arial" w:cs="Arial"/>
          <w:bCs/>
          <w:sz w:val="20"/>
          <w:szCs w:val="20"/>
        </w:rPr>
        <w:t>_____ Changed from Free to Reduced                          _____ Changed from Reduced to Free</w:t>
      </w:r>
    </w:p>
    <w:p w14:paraId="7B1B70BD" w14:textId="5ADB404D" w:rsidR="00A40DEE" w:rsidRPr="001718D0" w:rsidRDefault="00A40DEE" w:rsidP="00883070">
      <w:pPr>
        <w:spacing w:after="120" w:line="240" w:lineRule="auto"/>
        <w:rPr>
          <w:rFonts w:ascii="Arial" w:hAnsi="Arial" w:cs="Arial"/>
          <w:bCs/>
          <w:sz w:val="20"/>
          <w:szCs w:val="20"/>
        </w:rPr>
      </w:pPr>
      <w:r w:rsidRPr="001718D0">
        <w:rPr>
          <w:rFonts w:ascii="Arial" w:hAnsi="Arial" w:cs="Arial"/>
          <w:bCs/>
          <w:sz w:val="20"/>
          <w:szCs w:val="20"/>
        </w:rPr>
        <w:t>_____ Responded, Changed from Free to Paid             _____ Responded, Changed from Reduced to Paid</w:t>
      </w:r>
    </w:p>
    <w:p w14:paraId="5C384AB9" w14:textId="71AC44ED" w:rsidR="001718D0" w:rsidRPr="001718D0" w:rsidRDefault="001718D0" w:rsidP="001718D0">
      <w:pPr>
        <w:spacing w:after="120" w:line="240" w:lineRule="auto"/>
        <w:rPr>
          <w:rFonts w:ascii="Arial" w:hAnsi="Arial" w:cs="Arial"/>
          <w:bCs/>
          <w:sz w:val="20"/>
          <w:szCs w:val="20"/>
        </w:rPr>
      </w:pPr>
      <w:r w:rsidRPr="001718D0">
        <w:rPr>
          <w:rFonts w:ascii="Arial" w:hAnsi="Arial" w:cs="Arial"/>
          <w:bCs/>
          <w:sz w:val="20"/>
          <w:szCs w:val="20"/>
        </w:rPr>
        <w:t>_____ No Response, Changed from Free to Paid         _____ No Response, Changed from Reduced to Paid</w:t>
      </w:r>
    </w:p>
    <w:p w14:paraId="27D3D22F" w14:textId="260E9E60" w:rsidR="001718D0" w:rsidRDefault="00BE4D77" w:rsidP="005F463D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     </w:t>
      </w:r>
    </w:p>
    <w:p w14:paraId="7B462083" w14:textId="4E4C33A3" w:rsidR="00A27983" w:rsidRDefault="001718D0" w:rsidP="00A27983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Step 5. Send Results of Verification notice to Households</w:t>
      </w:r>
      <w:r w:rsidR="00A40DEE">
        <w:rPr>
          <w:rFonts w:ascii="Arial" w:hAnsi="Arial" w:cs="Arial"/>
          <w:b/>
          <w:sz w:val="20"/>
          <w:szCs w:val="20"/>
        </w:rPr>
        <w:t xml:space="preserve">    </w:t>
      </w:r>
      <w:r w:rsidR="00BE4D77">
        <w:rPr>
          <w:rFonts w:ascii="Arial" w:hAnsi="Arial" w:cs="Arial"/>
          <w:b/>
          <w:sz w:val="20"/>
          <w:szCs w:val="20"/>
        </w:rPr>
        <w:t xml:space="preserve">            </w:t>
      </w:r>
      <w:r w:rsidR="00A27983" w:rsidRPr="00BE4D77">
        <w:rPr>
          <w:rFonts w:ascii="Arial" w:hAnsi="Arial" w:cs="Arial"/>
          <w:bCs/>
          <w:sz w:val="20"/>
          <w:szCs w:val="20"/>
        </w:rPr>
        <w:t>Date</w:t>
      </w:r>
      <w:r w:rsidR="00D46480" w:rsidRPr="00BE4D77">
        <w:rPr>
          <w:rFonts w:ascii="Arial" w:hAnsi="Arial" w:cs="Arial"/>
          <w:bCs/>
          <w:sz w:val="20"/>
          <w:szCs w:val="20"/>
        </w:rPr>
        <w:t xml:space="preserve"> </w:t>
      </w:r>
      <w:r w:rsidR="00D46480" w:rsidRPr="007C6031">
        <w:rPr>
          <w:rFonts w:ascii="Arial" w:hAnsi="Arial" w:cs="Arial"/>
          <w:sz w:val="20"/>
          <w:szCs w:val="20"/>
        </w:rPr>
        <w:t xml:space="preserve">Notice letter was </w:t>
      </w:r>
      <w:r w:rsidR="00BE4D77" w:rsidRPr="007C6031">
        <w:rPr>
          <w:rFonts w:ascii="Arial" w:hAnsi="Arial" w:cs="Arial"/>
          <w:sz w:val="20"/>
          <w:szCs w:val="20"/>
        </w:rPr>
        <w:t>sen</w:t>
      </w:r>
      <w:r w:rsidR="00BE4D77">
        <w:rPr>
          <w:rFonts w:ascii="Arial" w:hAnsi="Arial" w:cs="Arial"/>
          <w:sz w:val="20"/>
          <w:szCs w:val="20"/>
        </w:rPr>
        <w:t>t: _</w:t>
      </w:r>
      <w:r w:rsidR="005E0CA0">
        <w:rPr>
          <w:rFonts w:ascii="Arial" w:hAnsi="Arial" w:cs="Arial"/>
          <w:sz w:val="20"/>
          <w:szCs w:val="20"/>
        </w:rPr>
        <w:t>__</w:t>
      </w:r>
      <w:r w:rsidR="00A27983">
        <w:rPr>
          <w:rFonts w:ascii="Arial" w:hAnsi="Arial" w:cs="Arial"/>
          <w:sz w:val="20"/>
          <w:szCs w:val="20"/>
        </w:rPr>
        <w:t>___</w:t>
      </w:r>
      <w:r w:rsidR="005E0CA0">
        <w:rPr>
          <w:rFonts w:ascii="Arial" w:hAnsi="Arial" w:cs="Arial"/>
          <w:sz w:val="20"/>
          <w:szCs w:val="20"/>
        </w:rPr>
        <w:t>__</w:t>
      </w:r>
      <w:r w:rsidR="00BE4D77">
        <w:rPr>
          <w:rFonts w:ascii="Arial" w:hAnsi="Arial" w:cs="Arial"/>
          <w:sz w:val="20"/>
          <w:szCs w:val="20"/>
        </w:rPr>
        <w:t>_________</w:t>
      </w:r>
    </w:p>
    <w:p w14:paraId="15515235" w14:textId="0E638FC1" w:rsidR="008A6C5C" w:rsidRDefault="005E0CA0" w:rsidP="00A27983">
      <w:pPr>
        <w:spacing w:after="0" w:line="240" w:lineRule="auto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Notice of no change</w:t>
      </w:r>
      <w:r w:rsidR="00A27983">
        <w:rPr>
          <w:rFonts w:ascii="Arial" w:hAnsi="Arial" w:cs="Arial"/>
          <w:sz w:val="20"/>
          <w:szCs w:val="20"/>
        </w:rPr>
        <w:t xml:space="preserve"> in benefits</w:t>
      </w:r>
      <w:r>
        <w:rPr>
          <w:rFonts w:ascii="Arial" w:hAnsi="Arial" w:cs="Arial"/>
          <w:sz w:val="20"/>
          <w:szCs w:val="20"/>
        </w:rPr>
        <w:t xml:space="preserve"> is not </w:t>
      </w:r>
      <w:r w:rsidR="0046686A">
        <w:rPr>
          <w:rFonts w:ascii="Arial" w:hAnsi="Arial" w:cs="Arial"/>
          <w:sz w:val="20"/>
          <w:szCs w:val="20"/>
        </w:rPr>
        <w:t>required but</w:t>
      </w:r>
      <w:r>
        <w:rPr>
          <w:rFonts w:ascii="Arial" w:hAnsi="Arial" w:cs="Arial"/>
          <w:sz w:val="20"/>
          <w:szCs w:val="20"/>
        </w:rPr>
        <w:t xml:space="preserve"> encouraged.)</w:t>
      </w:r>
    </w:p>
    <w:p w14:paraId="09618195" w14:textId="77777777" w:rsidR="00A27983" w:rsidRDefault="00A27983" w:rsidP="00A27983">
      <w:pPr>
        <w:spacing w:after="0" w:line="240" w:lineRule="auto"/>
        <w:rPr>
          <w:rFonts w:ascii="Arial" w:hAnsi="Arial" w:cs="Arial"/>
          <w:sz w:val="20"/>
          <w:szCs w:val="20"/>
          <w:u w:val="single"/>
        </w:rPr>
      </w:pPr>
    </w:p>
    <w:p w14:paraId="3F0E9FA0" w14:textId="339A2DD5" w:rsidR="008A6C5C" w:rsidRDefault="00A27983" w:rsidP="00283A14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</w:t>
      </w:r>
      <w:r w:rsidR="00283A14">
        <w:rPr>
          <w:rFonts w:ascii="Arial" w:hAnsi="Arial" w:cs="Arial"/>
          <w:sz w:val="20"/>
          <w:szCs w:val="20"/>
        </w:rPr>
        <w:t xml:space="preserve">Reduced </w:t>
      </w:r>
      <w:r w:rsidR="00372AA2">
        <w:rPr>
          <w:rFonts w:ascii="Arial" w:hAnsi="Arial" w:cs="Arial"/>
          <w:sz w:val="20"/>
          <w:szCs w:val="20"/>
        </w:rPr>
        <w:t xml:space="preserve">changed </w:t>
      </w:r>
      <w:r w:rsidR="00283A14">
        <w:rPr>
          <w:rFonts w:ascii="Arial" w:hAnsi="Arial" w:cs="Arial"/>
          <w:sz w:val="20"/>
          <w:szCs w:val="20"/>
        </w:rPr>
        <w:t xml:space="preserve">to Free. Send Notification of Change in Benefits letter. </w:t>
      </w:r>
      <w:r w:rsidR="00372AA2">
        <w:rPr>
          <w:rFonts w:ascii="Arial" w:hAnsi="Arial" w:cs="Arial"/>
          <w:sz w:val="20"/>
          <w:szCs w:val="20"/>
        </w:rPr>
        <w:t xml:space="preserve"> Attach a copy of the letter to this form.</w:t>
      </w:r>
    </w:p>
    <w:p w14:paraId="1EF4CFC3" w14:textId="4D5C63F8" w:rsidR="00283A14" w:rsidRDefault="00283A14" w:rsidP="00283A14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hange eligibility status on Benefit Issuance document within 3 </w:t>
      </w:r>
      <w:r w:rsidR="00372AA2">
        <w:rPr>
          <w:rFonts w:ascii="Arial" w:hAnsi="Arial" w:cs="Arial"/>
          <w:sz w:val="20"/>
          <w:szCs w:val="20"/>
        </w:rPr>
        <w:t xml:space="preserve">operating </w:t>
      </w:r>
      <w:r>
        <w:rPr>
          <w:rFonts w:ascii="Arial" w:hAnsi="Arial" w:cs="Arial"/>
          <w:sz w:val="20"/>
          <w:szCs w:val="20"/>
        </w:rPr>
        <w:t>days of date letter was sen</w:t>
      </w:r>
      <w:r w:rsidR="00372AA2">
        <w:rPr>
          <w:rFonts w:ascii="Arial" w:hAnsi="Arial" w:cs="Arial"/>
          <w:sz w:val="20"/>
          <w:szCs w:val="20"/>
        </w:rPr>
        <w:t>t.</w:t>
      </w:r>
      <w:r>
        <w:rPr>
          <w:rFonts w:ascii="Arial" w:hAnsi="Arial" w:cs="Arial"/>
          <w:sz w:val="20"/>
          <w:szCs w:val="20"/>
        </w:rPr>
        <w:t xml:space="preserve"> </w:t>
      </w:r>
    </w:p>
    <w:p w14:paraId="650D96F3" w14:textId="5564DF90" w:rsidR="00372AA2" w:rsidRDefault="00372AA2" w:rsidP="00283A14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03FBA231" w14:textId="57240965" w:rsidR="00372AA2" w:rsidRDefault="00A27983" w:rsidP="00372AA2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</w:t>
      </w:r>
      <w:r w:rsidR="00372AA2">
        <w:rPr>
          <w:rFonts w:ascii="Arial" w:hAnsi="Arial" w:cs="Arial"/>
          <w:sz w:val="20"/>
          <w:szCs w:val="20"/>
        </w:rPr>
        <w:t>Free changed to Reduced. Send Notification of Change in Benefits letter.  Attach a copy of the letter to this form.</w:t>
      </w:r>
    </w:p>
    <w:p w14:paraId="6789E8DF" w14:textId="1F681930" w:rsidR="00372AA2" w:rsidRDefault="00372AA2" w:rsidP="00372AA2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hange eligibility status on Benefit Issuance document after 10 calendar days of date letter was sent. </w:t>
      </w:r>
    </w:p>
    <w:p w14:paraId="19E177BF" w14:textId="30B7A042" w:rsidR="00372AA2" w:rsidRDefault="00372AA2" w:rsidP="00283A14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08F6CDBC" w14:textId="219FD631" w:rsidR="00372AA2" w:rsidRDefault="00A27983" w:rsidP="00372AA2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</w:t>
      </w:r>
      <w:r w:rsidR="00372AA2">
        <w:rPr>
          <w:rFonts w:ascii="Arial" w:hAnsi="Arial" w:cs="Arial"/>
          <w:sz w:val="20"/>
          <w:szCs w:val="20"/>
        </w:rPr>
        <w:t xml:space="preserve">Free or </w:t>
      </w:r>
      <w:proofErr w:type="gramStart"/>
      <w:r w:rsidR="00372AA2">
        <w:rPr>
          <w:rFonts w:ascii="Arial" w:hAnsi="Arial" w:cs="Arial"/>
          <w:sz w:val="20"/>
          <w:szCs w:val="20"/>
        </w:rPr>
        <w:t>Reduced</w:t>
      </w:r>
      <w:proofErr w:type="gramEnd"/>
      <w:r w:rsidR="00372AA2">
        <w:rPr>
          <w:rFonts w:ascii="Arial" w:hAnsi="Arial" w:cs="Arial"/>
          <w:sz w:val="20"/>
          <w:szCs w:val="20"/>
        </w:rPr>
        <w:t xml:space="preserve"> changed to Paid. Send Notification of Change in Benefits letter.  Attach a copy of the letter to this form.</w:t>
      </w:r>
      <w:r>
        <w:rPr>
          <w:rFonts w:ascii="Arial" w:hAnsi="Arial" w:cs="Arial"/>
          <w:sz w:val="20"/>
          <w:szCs w:val="20"/>
        </w:rPr>
        <w:t xml:space="preserve">  </w:t>
      </w:r>
      <w:r w:rsidR="00372AA2">
        <w:rPr>
          <w:rFonts w:ascii="Arial" w:hAnsi="Arial" w:cs="Arial"/>
          <w:sz w:val="20"/>
          <w:szCs w:val="20"/>
        </w:rPr>
        <w:t xml:space="preserve">Change eligibility status on Benefit Issuance document after 10 calendar days of date letter was sent. </w:t>
      </w:r>
    </w:p>
    <w:p w14:paraId="03E25080" w14:textId="1C36E743" w:rsidR="00A27983" w:rsidRDefault="00A27983" w:rsidP="00372AA2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21B8787E" w14:textId="549E75C9" w:rsidR="00A27983" w:rsidRDefault="00A27983" w:rsidP="00A27983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No Response. changed to Paid. Send Notification of Change</w:t>
      </w:r>
      <w:r w:rsidR="00BE4D77">
        <w:rPr>
          <w:rFonts w:ascii="Arial" w:hAnsi="Arial" w:cs="Arial"/>
          <w:sz w:val="20"/>
          <w:szCs w:val="20"/>
        </w:rPr>
        <w:t>/Termination of Benefits</w:t>
      </w:r>
      <w:r>
        <w:rPr>
          <w:rFonts w:ascii="Arial" w:hAnsi="Arial" w:cs="Arial"/>
          <w:sz w:val="20"/>
          <w:szCs w:val="20"/>
        </w:rPr>
        <w:t xml:space="preserve"> letter.  Attach a copy of the letter to this form.</w:t>
      </w:r>
      <w:r w:rsidR="00BE4D77">
        <w:rPr>
          <w:rFonts w:ascii="Arial" w:hAnsi="Arial" w:cs="Arial"/>
          <w:sz w:val="20"/>
          <w:szCs w:val="20"/>
        </w:rPr>
        <w:t xml:space="preserve">  </w:t>
      </w:r>
      <w:r>
        <w:rPr>
          <w:rFonts w:ascii="Arial" w:hAnsi="Arial" w:cs="Arial"/>
          <w:sz w:val="20"/>
          <w:szCs w:val="20"/>
        </w:rPr>
        <w:t xml:space="preserve">Change eligibility status on Benefit Issuance document after 10 calendar days of date letter was sent. </w:t>
      </w:r>
    </w:p>
    <w:p w14:paraId="0152C7FD" w14:textId="2C19200A" w:rsidR="00A27983" w:rsidRDefault="00A27983" w:rsidP="00372AA2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erification is not complete for this household.  If they send in a new application, start the verification process again.</w:t>
      </w:r>
    </w:p>
    <w:sectPr w:rsidR="00A27983" w:rsidSect="00C67AE7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4FCFBB" w14:textId="77777777" w:rsidR="00CA5644" w:rsidRDefault="00CA5644" w:rsidP="00D23B35">
      <w:pPr>
        <w:spacing w:after="0" w:line="240" w:lineRule="auto"/>
      </w:pPr>
      <w:r>
        <w:separator/>
      </w:r>
    </w:p>
  </w:endnote>
  <w:endnote w:type="continuationSeparator" w:id="0">
    <w:p w14:paraId="774908B1" w14:textId="77777777" w:rsidR="00CA5644" w:rsidRDefault="00CA5644" w:rsidP="00D23B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E5F9C4" w14:textId="77777777" w:rsidR="00CA5644" w:rsidRDefault="00CA5644" w:rsidP="00D23B35">
      <w:pPr>
        <w:spacing w:after="0" w:line="240" w:lineRule="auto"/>
      </w:pPr>
      <w:r>
        <w:separator/>
      </w:r>
    </w:p>
  </w:footnote>
  <w:footnote w:type="continuationSeparator" w:id="0">
    <w:p w14:paraId="655A357B" w14:textId="77777777" w:rsidR="00CA5644" w:rsidRDefault="00CA5644" w:rsidP="00D23B3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3MjC3NDMwNDQyMzdX0lEKTi0uzszPAykwrAUAmYcV+CwAAAA="/>
  </w:docVars>
  <w:rsids>
    <w:rsidRoot w:val="00DA767C"/>
    <w:rsid w:val="000019A7"/>
    <w:rsid w:val="00030B05"/>
    <w:rsid w:val="001718D0"/>
    <w:rsid w:val="00171D16"/>
    <w:rsid w:val="00187497"/>
    <w:rsid w:val="001D6A4E"/>
    <w:rsid w:val="001E2327"/>
    <w:rsid w:val="002447F8"/>
    <w:rsid w:val="002753C9"/>
    <w:rsid w:val="00283A14"/>
    <w:rsid w:val="0032648B"/>
    <w:rsid w:val="00372AA2"/>
    <w:rsid w:val="003C2335"/>
    <w:rsid w:val="003E6F54"/>
    <w:rsid w:val="00422BE0"/>
    <w:rsid w:val="004267F7"/>
    <w:rsid w:val="004628DA"/>
    <w:rsid w:val="004638D8"/>
    <w:rsid w:val="0046686A"/>
    <w:rsid w:val="00467E40"/>
    <w:rsid w:val="00487030"/>
    <w:rsid w:val="004C627C"/>
    <w:rsid w:val="004D5A2F"/>
    <w:rsid w:val="005061DB"/>
    <w:rsid w:val="00541824"/>
    <w:rsid w:val="00547DCF"/>
    <w:rsid w:val="005612D4"/>
    <w:rsid w:val="00583E2B"/>
    <w:rsid w:val="005864CB"/>
    <w:rsid w:val="0059193B"/>
    <w:rsid w:val="005A34A6"/>
    <w:rsid w:val="005C033B"/>
    <w:rsid w:val="005E0CA0"/>
    <w:rsid w:val="005F463D"/>
    <w:rsid w:val="00682E8D"/>
    <w:rsid w:val="006D2341"/>
    <w:rsid w:val="006E1D8C"/>
    <w:rsid w:val="006F2F91"/>
    <w:rsid w:val="007C6031"/>
    <w:rsid w:val="00883070"/>
    <w:rsid w:val="008A3165"/>
    <w:rsid w:val="008A6C5C"/>
    <w:rsid w:val="008B2D21"/>
    <w:rsid w:val="008E01B7"/>
    <w:rsid w:val="00924247"/>
    <w:rsid w:val="00934B19"/>
    <w:rsid w:val="00985338"/>
    <w:rsid w:val="009C3658"/>
    <w:rsid w:val="00A01723"/>
    <w:rsid w:val="00A07EC5"/>
    <w:rsid w:val="00A27983"/>
    <w:rsid w:val="00A40DEE"/>
    <w:rsid w:val="00A446F4"/>
    <w:rsid w:val="00AF2E30"/>
    <w:rsid w:val="00B05A7C"/>
    <w:rsid w:val="00B229CF"/>
    <w:rsid w:val="00BA0900"/>
    <w:rsid w:val="00BE4D77"/>
    <w:rsid w:val="00BF6A24"/>
    <w:rsid w:val="00C05B33"/>
    <w:rsid w:val="00C56F77"/>
    <w:rsid w:val="00C67AE7"/>
    <w:rsid w:val="00CA5644"/>
    <w:rsid w:val="00CE1A70"/>
    <w:rsid w:val="00D00D9A"/>
    <w:rsid w:val="00D06903"/>
    <w:rsid w:val="00D23B35"/>
    <w:rsid w:val="00D46480"/>
    <w:rsid w:val="00D54CEF"/>
    <w:rsid w:val="00DA767C"/>
    <w:rsid w:val="00E02800"/>
    <w:rsid w:val="00E26F39"/>
    <w:rsid w:val="00EE7C1C"/>
    <w:rsid w:val="00F0682E"/>
    <w:rsid w:val="00F73001"/>
    <w:rsid w:val="00FB7831"/>
    <w:rsid w:val="00FD7A8E"/>
    <w:rsid w:val="00FE57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CE267"/>
  <w15:chartTrackingRefBased/>
  <w15:docId w15:val="{2605FB48-13D6-478E-BFA3-448061DC07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1A70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9193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D23B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3B35"/>
  </w:style>
  <w:style w:type="paragraph" w:styleId="Footer">
    <w:name w:val="footer"/>
    <w:basedOn w:val="Normal"/>
    <w:link w:val="FooterChar"/>
    <w:uiPriority w:val="99"/>
    <w:semiHidden/>
    <w:unhideWhenUsed/>
    <w:rsid w:val="00D23B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23B35"/>
  </w:style>
  <w:style w:type="paragraph" w:styleId="BalloonText">
    <w:name w:val="Balloon Text"/>
    <w:basedOn w:val="Normal"/>
    <w:link w:val="BalloonTextChar"/>
    <w:uiPriority w:val="99"/>
    <w:semiHidden/>
    <w:unhideWhenUsed/>
    <w:rsid w:val="00D23B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23B35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6E1D8C"/>
    <w:pPr>
      <w:autoSpaceDE w:val="0"/>
      <w:autoSpaceDN w:val="0"/>
      <w:adjustRightInd w:val="0"/>
    </w:pPr>
    <w:rPr>
      <w:rFonts w:ascii="Roboto" w:hAnsi="Roboto" w:cs="Roboto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6E1089-C629-4B81-B85A-8EA3F608FD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37</Words>
  <Characters>3637</Characters>
  <Application>Microsoft Office Word</Application>
  <DocSecurity>4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DE</Company>
  <LinksUpToDate>false</LinksUpToDate>
  <CharactersWithSpaces>4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cknall_l</dc:creator>
  <cp:keywords/>
  <dc:description/>
  <cp:lastModifiedBy>Egge, Scott S.</cp:lastModifiedBy>
  <cp:revision>2</cp:revision>
  <cp:lastPrinted>2009-09-02T21:23:00Z</cp:lastPrinted>
  <dcterms:created xsi:type="dcterms:W3CDTF">2022-10-03T19:26:00Z</dcterms:created>
  <dcterms:modified xsi:type="dcterms:W3CDTF">2022-10-03T19:26:00Z</dcterms:modified>
</cp:coreProperties>
</file>